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47F42" w14:textId="77777777" w:rsidR="00505A62" w:rsidRPr="00DF262B" w:rsidRDefault="00505A62" w:rsidP="00841F47">
      <w:pPr>
        <w:spacing w:after="0" w:line="480" w:lineRule="auto"/>
        <w:ind w:firstLine="284"/>
        <w:jc w:val="center"/>
        <w:rPr>
          <w:rFonts w:ascii="Times New Roman" w:hAnsi="Times New Roman" w:cs="Times New Roman"/>
          <w:sz w:val="24"/>
          <w:szCs w:val="24"/>
        </w:rPr>
      </w:pPr>
    </w:p>
    <w:p w14:paraId="7EDD6811" w14:textId="77777777" w:rsidR="00AD4196" w:rsidRPr="00DF262B" w:rsidRDefault="00AD4196" w:rsidP="00841F47">
      <w:pPr>
        <w:spacing w:after="0" w:line="480" w:lineRule="auto"/>
        <w:ind w:firstLine="284"/>
        <w:jc w:val="center"/>
        <w:rPr>
          <w:rFonts w:ascii="Times New Roman" w:hAnsi="Times New Roman" w:cs="Times New Roman"/>
          <w:sz w:val="24"/>
          <w:szCs w:val="24"/>
        </w:rPr>
      </w:pPr>
    </w:p>
    <w:p w14:paraId="0EEE4373" w14:textId="77777777" w:rsidR="00AD4196" w:rsidRPr="00DF262B" w:rsidRDefault="00AD4196" w:rsidP="00841F47">
      <w:pPr>
        <w:spacing w:after="0" w:line="480" w:lineRule="auto"/>
        <w:ind w:firstLine="284"/>
        <w:jc w:val="center"/>
        <w:rPr>
          <w:rFonts w:ascii="Times New Roman" w:hAnsi="Times New Roman" w:cs="Times New Roman"/>
          <w:sz w:val="24"/>
          <w:szCs w:val="24"/>
        </w:rPr>
      </w:pPr>
    </w:p>
    <w:p w14:paraId="3E31AEA3" w14:textId="77777777" w:rsidR="00AD4196" w:rsidRPr="00DF262B" w:rsidRDefault="00AD4196" w:rsidP="00841F47">
      <w:pPr>
        <w:spacing w:after="0" w:line="480" w:lineRule="auto"/>
        <w:ind w:firstLine="284"/>
        <w:jc w:val="center"/>
        <w:rPr>
          <w:rFonts w:ascii="Times New Roman" w:hAnsi="Times New Roman" w:cs="Times New Roman"/>
          <w:sz w:val="24"/>
          <w:szCs w:val="24"/>
        </w:rPr>
      </w:pPr>
    </w:p>
    <w:p w14:paraId="1305873F" w14:textId="77777777" w:rsidR="00AD4196" w:rsidRPr="00DF262B" w:rsidRDefault="00AD4196" w:rsidP="00841F47">
      <w:pPr>
        <w:spacing w:after="0" w:line="480" w:lineRule="auto"/>
        <w:ind w:firstLine="284"/>
        <w:jc w:val="center"/>
        <w:rPr>
          <w:rFonts w:ascii="Times New Roman" w:hAnsi="Times New Roman" w:cs="Times New Roman"/>
          <w:sz w:val="24"/>
          <w:szCs w:val="24"/>
        </w:rPr>
      </w:pPr>
    </w:p>
    <w:p w14:paraId="1B92E6E3" w14:textId="77777777" w:rsidR="00505A62" w:rsidRPr="00DF262B" w:rsidRDefault="00505A62" w:rsidP="00841F47">
      <w:pPr>
        <w:spacing w:after="0" w:line="480" w:lineRule="auto"/>
        <w:ind w:firstLine="284"/>
        <w:jc w:val="center"/>
        <w:rPr>
          <w:rFonts w:ascii="Times New Roman" w:hAnsi="Times New Roman" w:cs="Times New Roman"/>
          <w:sz w:val="24"/>
          <w:szCs w:val="24"/>
        </w:rPr>
      </w:pPr>
    </w:p>
    <w:p w14:paraId="1B0DAD22" w14:textId="3166B681" w:rsidR="00B9785A" w:rsidRPr="00DF262B" w:rsidRDefault="00811E26" w:rsidP="00841F47">
      <w:pPr>
        <w:spacing w:after="0" w:line="480" w:lineRule="auto"/>
        <w:ind w:firstLine="284"/>
        <w:jc w:val="center"/>
        <w:rPr>
          <w:rFonts w:ascii="Times New Roman" w:hAnsi="Times New Roman" w:cs="Times New Roman"/>
          <w:sz w:val="24"/>
          <w:szCs w:val="24"/>
        </w:rPr>
      </w:pPr>
      <w:r w:rsidRPr="00DF262B">
        <w:rPr>
          <w:rFonts w:ascii="Times New Roman" w:hAnsi="Times New Roman" w:cs="Times New Roman"/>
          <w:color w:val="333333"/>
          <w:sz w:val="24"/>
          <w:szCs w:val="24"/>
          <w:shd w:val="clear" w:color="auto" w:fill="FFFFFF"/>
        </w:rPr>
        <w:t>Scenario Analysis</w:t>
      </w:r>
      <w:r w:rsidR="00032C59" w:rsidRPr="00DF262B">
        <w:rPr>
          <w:rFonts w:ascii="Times New Roman" w:hAnsi="Times New Roman" w:cs="Times New Roman"/>
          <w:sz w:val="24"/>
          <w:szCs w:val="24"/>
        </w:rPr>
        <w:t xml:space="preserve"> </w:t>
      </w:r>
    </w:p>
    <w:p w14:paraId="6A2C3973" w14:textId="35022C1A" w:rsidR="00417220" w:rsidRDefault="000B71D2" w:rsidP="00CE59F3">
      <w:pPr>
        <w:spacing w:after="0" w:line="480" w:lineRule="auto"/>
        <w:ind w:firstLine="284"/>
        <w:jc w:val="center"/>
        <w:rPr>
          <w:rFonts w:ascii="Times New Roman" w:hAnsi="Times New Roman" w:cs="Times New Roman"/>
          <w:sz w:val="24"/>
          <w:szCs w:val="24"/>
        </w:rPr>
      </w:pPr>
      <w:r w:rsidRPr="00DF262B">
        <w:rPr>
          <w:rFonts w:ascii="Times New Roman" w:hAnsi="Times New Roman" w:cs="Times New Roman"/>
          <w:sz w:val="24"/>
          <w:szCs w:val="24"/>
        </w:rPr>
        <w:t>Name</w:t>
      </w:r>
      <w:r w:rsidR="00CE59F3">
        <w:rPr>
          <w:rFonts w:ascii="Times New Roman" w:hAnsi="Times New Roman" w:cs="Times New Roman"/>
          <w:sz w:val="24"/>
          <w:szCs w:val="24"/>
        </w:rPr>
        <w:t xml:space="preserve"> Chase DeWitt</w:t>
      </w:r>
      <w:bookmarkStart w:id="0" w:name="_GoBack"/>
      <w:bookmarkEnd w:id="0"/>
    </w:p>
    <w:p w14:paraId="6482A8C2" w14:textId="6FAAD5E7" w:rsidR="00417220" w:rsidRPr="00DF262B" w:rsidRDefault="00417220" w:rsidP="00841F47">
      <w:pPr>
        <w:shd w:val="clear" w:color="auto" w:fill="FFFFFF"/>
        <w:spacing w:after="0" w:line="480" w:lineRule="auto"/>
        <w:ind w:firstLine="284"/>
        <w:jc w:val="center"/>
        <w:rPr>
          <w:rFonts w:ascii="Times New Roman" w:hAnsi="Times New Roman" w:cs="Times New Roman"/>
          <w:sz w:val="24"/>
          <w:szCs w:val="24"/>
        </w:rPr>
      </w:pPr>
      <w:r>
        <w:rPr>
          <w:rFonts w:ascii="Times New Roman" w:hAnsi="Times New Roman" w:cs="Times New Roman"/>
          <w:sz w:val="24"/>
          <w:szCs w:val="24"/>
        </w:rPr>
        <w:t xml:space="preserve">Date </w:t>
      </w:r>
      <w:r w:rsidR="00CE59F3">
        <w:rPr>
          <w:rFonts w:ascii="Times New Roman" w:hAnsi="Times New Roman" w:cs="Times New Roman"/>
          <w:sz w:val="24"/>
          <w:szCs w:val="24"/>
        </w:rPr>
        <w:t>5-12-19</w:t>
      </w:r>
    </w:p>
    <w:p w14:paraId="6F3BD4F4" w14:textId="77777777" w:rsidR="00556E1B" w:rsidRPr="00DF262B" w:rsidRDefault="00556E1B" w:rsidP="00841F47">
      <w:pPr>
        <w:shd w:val="clear" w:color="auto" w:fill="FFFFFF"/>
        <w:spacing w:after="0" w:line="480" w:lineRule="auto"/>
        <w:ind w:firstLine="284"/>
        <w:jc w:val="center"/>
        <w:rPr>
          <w:rFonts w:ascii="Times New Roman" w:hAnsi="Times New Roman" w:cs="Times New Roman"/>
          <w:sz w:val="24"/>
          <w:szCs w:val="24"/>
        </w:rPr>
      </w:pPr>
    </w:p>
    <w:p w14:paraId="656591B2" w14:textId="77777777" w:rsidR="00556E1B" w:rsidRPr="00DF262B" w:rsidRDefault="00556E1B" w:rsidP="00841F47">
      <w:pPr>
        <w:shd w:val="clear" w:color="auto" w:fill="FFFFFF"/>
        <w:spacing w:after="0" w:line="480" w:lineRule="auto"/>
        <w:ind w:firstLine="284"/>
        <w:jc w:val="center"/>
        <w:rPr>
          <w:rFonts w:ascii="Times New Roman" w:hAnsi="Times New Roman" w:cs="Times New Roman"/>
          <w:sz w:val="24"/>
          <w:szCs w:val="24"/>
        </w:rPr>
      </w:pPr>
    </w:p>
    <w:p w14:paraId="049339A7" w14:textId="77777777" w:rsidR="00556E1B" w:rsidRPr="00DF262B" w:rsidRDefault="00556E1B" w:rsidP="00841F47">
      <w:pPr>
        <w:shd w:val="clear" w:color="auto" w:fill="FFFFFF"/>
        <w:spacing w:after="0" w:line="480" w:lineRule="auto"/>
        <w:ind w:firstLine="284"/>
        <w:jc w:val="center"/>
        <w:rPr>
          <w:rFonts w:ascii="Times New Roman" w:hAnsi="Times New Roman" w:cs="Times New Roman"/>
          <w:sz w:val="24"/>
          <w:szCs w:val="24"/>
        </w:rPr>
      </w:pPr>
    </w:p>
    <w:p w14:paraId="1F1762EF" w14:textId="77777777" w:rsidR="00556E1B" w:rsidRPr="00DF262B" w:rsidRDefault="00556E1B" w:rsidP="00841F47">
      <w:pPr>
        <w:shd w:val="clear" w:color="auto" w:fill="FFFFFF"/>
        <w:spacing w:after="0" w:line="480" w:lineRule="auto"/>
        <w:ind w:firstLine="284"/>
        <w:jc w:val="center"/>
        <w:rPr>
          <w:rFonts w:ascii="Times New Roman" w:eastAsia="Times New Roman" w:hAnsi="Times New Roman" w:cs="Times New Roman"/>
          <w:color w:val="333333"/>
          <w:sz w:val="24"/>
          <w:szCs w:val="24"/>
        </w:rPr>
      </w:pPr>
    </w:p>
    <w:p w14:paraId="5F3B2531" w14:textId="77777777" w:rsidR="00342998" w:rsidRPr="00DF262B" w:rsidRDefault="00342998" w:rsidP="00841F47">
      <w:pPr>
        <w:shd w:val="clear" w:color="auto" w:fill="FFFFFF"/>
        <w:spacing w:after="0" w:line="480" w:lineRule="auto"/>
        <w:ind w:firstLine="284"/>
        <w:rPr>
          <w:rFonts w:ascii="Times New Roman" w:eastAsia="Times New Roman" w:hAnsi="Times New Roman" w:cs="Times New Roman"/>
          <w:color w:val="333333"/>
          <w:sz w:val="24"/>
          <w:szCs w:val="24"/>
        </w:rPr>
      </w:pPr>
    </w:p>
    <w:p w14:paraId="7B0EB5BE" w14:textId="77777777" w:rsidR="00342998" w:rsidRPr="00DF262B" w:rsidRDefault="000B71D2" w:rsidP="00841F47">
      <w:pPr>
        <w:shd w:val="clear" w:color="auto" w:fill="FFFFFF"/>
        <w:spacing w:after="0" w:line="480" w:lineRule="auto"/>
        <w:ind w:firstLine="284"/>
        <w:rPr>
          <w:rFonts w:ascii="Times New Roman" w:eastAsia="Times New Roman" w:hAnsi="Times New Roman" w:cs="Times New Roman"/>
          <w:color w:val="333333"/>
          <w:sz w:val="24"/>
          <w:szCs w:val="24"/>
        </w:rPr>
      </w:pPr>
      <w:r w:rsidRPr="00DF262B">
        <w:rPr>
          <w:rFonts w:ascii="Times New Roman" w:eastAsia="Times New Roman" w:hAnsi="Times New Roman" w:cs="Times New Roman"/>
          <w:color w:val="333333"/>
          <w:sz w:val="24"/>
          <w:szCs w:val="24"/>
        </w:rPr>
        <w:t xml:space="preserve">   </w:t>
      </w:r>
    </w:p>
    <w:p w14:paraId="4AEFD42F" w14:textId="77777777" w:rsidR="003F0928" w:rsidRPr="00DF262B" w:rsidRDefault="003F0928" w:rsidP="00841F47">
      <w:pPr>
        <w:shd w:val="clear" w:color="auto" w:fill="FFFFFF"/>
        <w:spacing w:after="0" w:line="480" w:lineRule="auto"/>
        <w:ind w:firstLine="284"/>
        <w:rPr>
          <w:rFonts w:ascii="Times New Roman" w:eastAsia="Times New Roman" w:hAnsi="Times New Roman" w:cs="Times New Roman"/>
          <w:color w:val="222222"/>
          <w:sz w:val="24"/>
          <w:szCs w:val="24"/>
        </w:rPr>
      </w:pPr>
    </w:p>
    <w:p w14:paraId="6DABFE57" w14:textId="77777777" w:rsidR="003F0928" w:rsidRPr="00DF262B" w:rsidRDefault="003F0928" w:rsidP="00841F47">
      <w:pPr>
        <w:shd w:val="clear" w:color="auto" w:fill="FFFFFF"/>
        <w:spacing w:after="0" w:line="480" w:lineRule="auto"/>
        <w:ind w:firstLine="284"/>
        <w:rPr>
          <w:rFonts w:ascii="Times New Roman" w:eastAsia="Times New Roman" w:hAnsi="Times New Roman" w:cs="Times New Roman"/>
          <w:color w:val="222222"/>
          <w:sz w:val="24"/>
          <w:szCs w:val="24"/>
        </w:rPr>
      </w:pPr>
    </w:p>
    <w:p w14:paraId="6801E724" w14:textId="77777777" w:rsidR="009C7863" w:rsidRPr="00DF262B" w:rsidRDefault="009C7863" w:rsidP="00841F47">
      <w:pPr>
        <w:spacing w:after="0" w:line="480" w:lineRule="auto"/>
        <w:ind w:firstLine="284"/>
        <w:rPr>
          <w:rFonts w:ascii="Times New Roman" w:eastAsia="Times New Roman" w:hAnsi="Times New Roman" w:cs="Times New Roman"/>
          <w:color w:val="222222"/>
          <w:sz w:val="24"/>
          <w:szCs w:val="24"/>
        </w:rPr>
      </w:pPr>
      <w:r w:rsidRPr="00DF262B">
        <w:rPr>
          <w:rFonts w:ascii="Times New Roman" w:eastAsia="Times New Roman" w:hAnsi="Times New Roman" w:cs="Times New Roman"/>
          <w:color w:val="222222"/>
          <w:sz w:val="24"/>
          <w:szCs w:val="24"/>
        </w:rPr>
        <w:br w:type="page"/>
      </w:r>
    </w:p>
    <w:p w14:paraId="61676A2C" w14:textId="576108CD" w:rsidR="004D5BB4" w:rsidRPr="004D5BB4" w:rsidRDefault="004D5BB4" w:rsidP="004D5BB4">
      <w:pPr>
        <w:shd w:val="clear" w:color="auto" w:fill="FFFFFF"/>
        <w:spacing w:after="150" w:line="480" w:lineRule="auto"/>
        <w:jc w:val="center"/>
        <w:rPr>
          <w:rFonts w:ascii="Times New Roman" w:hAnsi="Times New Roman" w:cs="Times New Roman"/>
          <w:b/>
          <w:color w:val="333333"/>
          <w:sz w:val="24"/>
          <w:szCs w:val="24"/>
          <w:shd w:val="clear" w:color="auto" w:fill="FFFFFF"/>
        </w:rPr>
      </w:pPr>
      <w:r w:rsidRPr="004D5BB4">
        <w:rPr>
          <w:rFonts w:ascii="Times New Roman" w:hAnsi="Times New Roman" w:cs="Times New Roman"/>
          <w:b/>
          <w:color w:val="333333"/>
          <w:sz w:val="24"/>
          <w:szCs w:val="24"/>
          <w:shd w:val="clear" w:color="auto" w:fill="FFFFFF"/>
        </w:rPr>
        <w:lastRenderedPageBreak/>
        <w:t>Scenario Analysis</w:t>
      </w:r>
    </w:p>
    <w:p w14:paraId="12B5C19A" w14:textId="70A72392" w:rsidR="0068581B" w:rsidRPr="00DF262B" w:rsidRDefault="0068581B" w:rsidP="00841F47">
      <w:pPr>
        <w:shd w:val="clear" w:color="auto" w:fill="FFFFFF"/>
        <w:spacing w:after="150" w:line="480" w:lineRule="auto"/>
        <w:ind w:firstLine="284"/>
        <w:rPr>
          <w:rFonts w:ascii="Times New Roman" w:hAnsi="Times New Roman" w:cs="Times New Roman"/>
          <w:color w:val="333333"/>
          <w:sz w:val="24"/>
          <w:szCs w:val="24"/>
          <w:shd w:val="clear" w:color="auto" w:fill="FFFFFF"/>
        </w:rPr>
      </w:pPr>
      <w:r w:rsidRPr="00DF262B">
        <w:rPr>
          <w:rFonts w:ascii="Times New Roman" w:hAnsi="Times New Roman" w:cs="Times New Roman"/>
          <w:color w:val="333333"/>
          <w:sz w:val="24"/>
          <w:szCs w:val="24"/>
          <w:shd w:val="clear" w:color="auto" w:fill="FFFFFF"/>
        </w:rPr>
        <w:t>I will take the Scenario 2 where I am working as a police officer in the midnight shift. In this scenario, an accident occurred where the driver is impaired. There are no witnesses at the site of incident and there are no apparent skid marks. Upon investigation, I find out that the driver is the mayor of the town who was driving under the influence. This is evident from the smell of</w:t>
      </w:r>
      <w:r w:rsidR="004D5BB4">
        <w:rPr>
          <w:rFonts w:ascii="Times New Roman" w:hAnsi="Times New Roman" w:cs="Times New Roman"/>
          <w:color w:val="333333"/>
          <w:sz w:val="24"/>
          <w:szCs w:val="24"/>
          <w:shd w:val="clear" w:color="auto" w:fill="FFFFFF"/>
        </w:rPr>
        <w:t xml:space="preserve"> his breath, his slurred speech, </w:t>
      </w:r>
      <w:r w:rsidRPr="00DF262B">
        <w:rPr>
          <w:rFonts w:ascii="Times New Roman" w:hAnsi="Times New Roman" w:cs="Times New Roman"/>
          <w:color w:val="333333"/>
          <w:sz w:val="24"/>
          <w:szCs w:val="24"/>
          <w:shd w:val="clear" w:color="auto" w:fill="FFFFFF"/>
        </w:rPr>
        <w:t xml:space="preserve">and a lethargy that he is exhibiting that shows that he was under the influence of alcohol. Upon investigation, the mayor states that he swerved to avoid a dog the reason why he lost control and hit the tree. After interrogation the mayor asks me to complete the accident report and ride him home. He explicitly cautions </w:t>
      </w:r>
      <w:r w:rsidR="004D5BB4">
        <w:rPr>
          <w:rFonts w:ascii="Times New Roman" w:hAnsi="Times New Roman" w:cs="Times New Roman"/>
          <w:color w:val="333333"/>
          <w:sz w:val="24"/>
          <w:szCs w:val="24"/>
          <w:shd w:val="clear" w:color="auto" w:fill="FFFFFF"/>
        </w:rPr>
        <w:t>me about recording</w:t>
      </w:r>
      <w:r w:rsidR="006A05BC" w:rsidRPr="00DF262B">
        <w:rPr>
          <w:rFonts w:ascii="Times New Roman" w:hAnsi="Times New Roman" w:cs="Times New Roman"/>
          <w:color w:val="333333"/>
          <w:sz w:val="24"/>
          <w:szCs w:val="24"/>
          <w:shd w:val="clear" w:color="auto" w:fill="FFFFFF"/>
        </w:rPr>
        <w:t xml:space="preserve"> that he was driving unde</w:t>
      </w:r>
      <w:r w:rsidR="00417220">
        <w:rPr>
          <w:rFonts w:ascii="Times New Roman" w:hAnsi="Times New Roman" w:cs="Times New Roman"/>
          <w:color w:val="333333"/>
          <w:sz w:val="24"/>
          <w:szCs w:val="24"/>
          <w:shd w:val="clear" w:color="auto" w:fill="FFFFFF"/>
        </w:rPr>
        <w:t>r the influence of alcohol. He c</w:t>
      </w:r>
      <w:r w:rsidR="006A05BC" w:rsidRPr="00DF262B">
        <w:rPr>
          <w:rFonts w:ascii="Times New Roman" w:hAnsi="Times New Roman" w:cs="Times New Roman"/>
          <w:color w:val="333333"/>
          <w:sz w:val="24"/>
          <w:szCs w:val="24"/>
          <w:shd w:val="clear" w:color="auto" w:fill="FFFFFF"/>
        </w:rPr>
        <w:t xml:space="preserve">ites that he has a lot of influence especially at the police station and that he has had his eyes on me. </w:t>
      </w:r>
    </w:p>
    <w:p w14:paraId="6E8EE087" w14:textId="7707520C" w:rsidR="006A05BC" w:rsidRPr="00DF262B" w:rsidRDefault="00841F47" w:rsidP="00841F47">
      <w:pPr>
        <w:shd w:val="clear" w:color="auto" w:fill="FFFFFF"/>
        <w:spacing w:after="150" w:line="480" w:lineRule="auto"/>
        <w:ind w:firstLine="284"/>
        <w:rPr>
          <w:rFonts w:ascii="Times New Roman" w:hAnsi="Times New Roman" w:cs="Times New Roman"/>
          <w:color w:val="333333"/>
          <w:sz w:val="24"/>
          <w:szCs w:val="24"/>
          <w:shd w:val="clear" w:color="auto" w:fill="FFFFFF"/>
        </w:rPr>
      </w:pPr>
      <w:r w:rsidRPr="00DF262B">
        <w:rPr>
          <w:rFonts w:ascii="Times New Roman" w:hAnsi="Times New Roman" w:cs="Times New Roman"/>
          <w:color w:val="333333"/>
          <w:sz w:val="24"/>
          <w:szCs w:val="24"/>
          <w:shd w:val="clear" w:color="auto" w:fill="FFFFFF"/>
        </w:rPr>
        <w:t xml:space="preserve">I chose this </w:t>
      </w:r>
      <w:r w:rsidR="006A05BC" w:rsidRPr="00DF262B">
        <w:rPr>
          <w:rFonts w:ascii="Times New Roman" w:hAnsi="Times New Roman" w:cs="Times New Roman"/>
          <w:color w:val="333333"/>
          <w:sz w:val="24"/>
          <w:szCs w:val="24"/>
          <w:shd w:val="clear" w:color="auto" w:fill="FFFFFF"/>
        </w:rPr>
        <w:t xml:space="preserve">scenario because </w:t>
      </w:r>
      <w:r w:rsidR="00E23A44" w:rsidRPr="00DF262B">
        <w:rPr>
          <w:rFonts w:ascii="Times New Roman" w:hAnsi="Times New Roman" w:cs="Times New Roman"/>
          <w:color w:val="333333"/>
          <w:sz w:val="24"/>
          <w:szCs w:val="24"/>
          <w:shd w:val="clear" w:color="auto" w:fill="FFFFFF"/>
        </w:rPr>
        <w:t>it illustrates the current level of corruption</w:t>
      </w:r>
      <w:r w:rsidR="004D5BB4">
        <w:rPr>
          <w:rFonts w:ascii="Times New Roman" w:hAnsi="Times New Roman" w:cs="Times New Roman"/>
          <w:color w:val="333333"/>
          <w:sz w:val="24"/>
          <w:szCs w:val="24"/>
          <w:shd w:val="clear" w:color="auto" w:fill="FFFFFF"/>
        </w:rPr>
        <w:t xml:space="preserve"> and unethical practice</w:t>
      </w:r>
      <w:r w:rsidR="00E23A44" w:rsidRPr="00DF262B">
        <w:rPr>
          <w:rFonts w:ascii="Times New Roman" w:hAnsi="Times New Roman" w:cs="Times New Roman"/>
          <w:color w:val="333333"/>
          <w:sz w:val="24"/>
          <w:szCs w:val="24"/>
          <w:shd w:val="clear" w:color="auto" w:fill="FFFFFF"/>
        </w:rPr>
        <w:t xml:space="preserve"> in the country.</w:t>
      </w:r>
      <w:r w:rsidRPr="00DF262B">
        <w:rPr>
          <w:rFonts w:ascii="Times New Roman" w:hAnsi="Times New Roman" w:cs="Times New Roman"/>
          <w:color w:val="333333"/>
          <w:sz w:val="24"/>
          <w:szCs w:val="24"/>
          <w:shd w:val="clear" w:color="auto" w:fill="FFFFFF"/>
        </w:rPr>
        <w:t xml:space="preserve"> Police officers often file a false accident report for personal gains. The scenario will help me to address ethical issues associated with filing of fake reports, and the consequences of such actions. For instance, according to Penal Code 118.1, the California statute explicitly states that it is a crime for a police officer to make incorrect statements about the material fact in the accident report (</w:t>
      </w:r>
      <w:r w:rsidRPr="00DF262B">
        <w:rPr>
          <w:rFonts w:ascii="Times New Roman" w:hAnsi="Times New Roman" w:cs="Times New Roman"/>
          <w:color w:val="222222"/>
          <w:sz w:val="24"/>
          <w:szCs w:val="24"/>
          <w:shd w:val="clear" w:color="auto" w:fill="FFFFFF"/>
        </w:rPr>
        <w:t>Snape, 2016). </w:t>
      </w:r>
      <w:r w:rsidRPr="00DF262B">
        <w:rPr>
          <w:rFonts w:ascii="Times New Roman" w:hAnsi="Times New Roman" w:cs="Times New Roman"/>
          <w:color w:val="333333"/>
          <w:sz w:val="24"/>
          <w:szCs w:val="24"/>
          <w:shd w:val="clear" w:color="auto" w:fill="FFFFFF"/>
        </w:rPr>
        <w:t xml:space="preserve"> This offense can be filed as a felony or misdemeanor. This scenario will also help me to outline the repercussions of such actions whereby an individual who is found filing false reports is punishable by imprisonment. </w:t>
      </w:r>
    </w:p>
    <w:p w14:paraId="518A794B" w14:textId="014FC832" w:rsidR="0068581B" w:rsidRDefault="00841F47"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r w:rsidRPr="00DF262B">
        <w:rPr>
          <w:rFonts w:ascii="Times New Roman" w:hAnsi="Times New Roman" w:cs="Times New Roman"/>
          <w:color w:val="333333"/>
          <w:sz w:val="24"/>
          <w:szCs w:val="24"/>
          <w:shd w:val="clear" w:color="auto" w:fill="FFFFFF"/>
        </w:rPr>
        <w:t xml:space="preserve">What I consider could pose the biggest obstacle in this project is the lack of information to back up true reports. For instance, without the necessary tools such as a blood alcohol content to show that the mayor was under the influence, it would be hard to prove that the report was false. </w:t>
      </w:r>
      <w:proofErr w:type="gramStart"/>
      <w:r w:rsidRPr="00DF262B">
        <w:rPr>
          <w:rFonts w:ascii="Times New Roman" w:hAnsi="Times New Roman" w:cs="Times New Roman"/>
          <w:color w:val="333333"/>
          <w:sz w:val="24"/>
          <w:szCs w:val="24"/>
          <w:shd w:val="clear" w:color="auto" w:fill="FFFFFF"/>
        </w:rPr>
        <w:lastRenderedPageBreak/>
        <w:t>In order to</w:t>
      </w:r>
      <w:proofErr w:type="gramEnd"/>
      <w:r w:rsidRPr="00DF262B">
        <w:rPr>
          <w:rFonts w:ascii="Times New Roman" w:hAnsi="Times New Roman" w:cs="Times New Roman"/>
          <w:color w:val="333333"/>
          <w:sz w:val="24"/>
          <w:szCs w:val="24"/>
          <w:shd w:val="clear" w:color="auto" w:fill="FFFFFF"/>
        </w:rPr>
        <w:t xml:space="preserve"> stop similar unethical practices, it is important to gather the necessary </w:t>
      </w:r>
      <w:r w:rsidR="00DF262B" w:rsidRPr="00DF262B">
        <w:rPr>
          <w:rFonts w:ascii="Times New Roman" w:hAnsi="Times New Roman" w:cs="Times New Roman"/>
          <w:color w:val="333333"/>
          <w:sz w:val="24"/>
          <w:szCs w:val="24"/>
          <w:shd w:val="clear" w:color="auto" w:fill="FFFFFF"/>
        </w:rPr>
        <w:t>evidence appropriately (</w:t>
      </w:r>
      <w:proofErr w:type="spellStart"/>
      <w:r w:rsidR="00DF262B" w:rsidRPr="00DF262B">
        <w:rPr>
          <w:rFonts w:ascii="Times New Roman" w:hAnsi="Times New Roman" w:cs="Times New Roman"/>
          <w:color w:val="222222"/>
          <w:sz w:val="24"/>
          <w:szCs w:val="24"/>
          <w:shd w:val="clear" w:color="auto" w:fill="FFFFFF"/>
        </w:rPr>
        <w:t>Heiskanen</w:t>
      </w:r>
      <w:proofErr w:type="spellEnd"/>
      <w:r w:rsidR="00DF262B" w:rsidRPr="00DF262B">
        <w:rPr>
          <w:rFonts w:ascii="Times New Roman" w:hAnsi="Times New Roman" w:cs="Times New Roman"/>
          <w:color w:val="222222"/>
          <w:sz w:val="24"/>
          <w:szCs w:val="24"/>
          <w:shd w:val="clear" w:color="auto" w:fill="FFFFFF"/>
        </w:rPr>
        <w:t>, 2010).</w:t>
      </w:r>
    </w:p>
    <w:p w14:paraId="6EE397D5" w14:textId="77777777" w:rsidR="004D5BB4" w:rsidRDefault="004D5BB4"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p>
    <w:p w14:paraId="2C44C1CA" w14:textId="77777777" w:rsidR="004D5BB4" w:rsidRDefault="004D5BB4"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p>
    <w:p w14:paraId="64CB1C27" w14:textId="77777777" w:rsidR="004D5BB4" w:rsidRDefault="004D5BB4"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p>
    <w:p w14:paraId="5F03DFBB" w14:textId="77777777" w:rsidR="004D5BB4" w:rsidRDefault="004D5BB4"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p>
    <w:p w14:paraId="32AAE16D" w14:textId="77777777" w:rsidR="004D5BB4" w:rsidRDefault="004D5BB4"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p>
    <w:p w14:paraId="6096D9ED" w14:textId="77777777" w:rsidR="004D5BB4" w:rsidRDefault="004D5BB4"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p>
    <w:p w14:paraId="1633564E" w14:textId="77777777" w:rsidR="004D5BB4" w:rsidRDefault="004D5BB4"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p>
    <w:p w14:paraId="4A82B5D1" w14:textId="77777777" w:rsidR="004D5BB4" w:rsidRDefault="004D5BB4"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p>
    <w:p w14:paraId="1385F7B5" w14:textId="77777777" w:rsidR="004D5BB4" w:rsidRDefault="004D5BB4"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p>
    <w:p w14:paraId="157C99FF" w14:textId="77777777" w:rsidR="004D5BB4" w:rsidRDefault="004D5BB4"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p>
    <w:p w14:paraId="682C8ACD" w14:textId="77777777" w:rsidR="004D5BB4" w:rsidRDefault="004D5BB4"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p>
    <w:p w14:paraId="0FD5B909" w14:textId="77777777" w:rsidR="004D5BB4" w:rsidRDefault="004D5BB4"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p>
    <w:p w14:paraId="15284A97" w14:textId="77777777" w:rsidR="004D5BB4" w:rsidRDefault="004D5BB4"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p>
    <w:p w14:paraId="45C23ECC" w14:textId="77777777" w:rsidR="004D5BB4" w:rsidRDefault="004D5BB4"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p>
    <w:p w14:paraId="47EFFDF0" w14:textId="77777777" w:rsidR="004D5BB4" w:rsidRDefault="004D5BB4"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p>
    <w:p w14:paraId="5CEDB441" w14:textId="77777777" w:rsidR="004D5BB4" w:rsidRDefault="004D5BB4"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p>
    <w:p w14:paraId="26291A2D" w14:textId="77777777" w:rsidR="004D5BB4" w:rsidRDefault="004D5BB4" w:rsidP="00841F47">
      <w:pPr>
        <w:shd w:val="clear" w:color="auto" w:fill="FFFFFF"/>
        <w:spacing w:after="150" w:line="480" w:lineRule="auto"/>
        <w:ind w:firstLine="284"/>
        <w:rPr>
          <w:rFonts w:ascii="Times New Roman" w:hAnsi="Times New Roman" w:cs="Times New Roman"/>
          <w:color w:val="222222"/>
          <w:sz w:val="24"/>
          <w:szCs w:val="24"/>
          <w:shd w:val="clear" w:color="auto" w:fill="FFFFFF"/>
        </w:rPr>
      </w:pPr>
    </w:p>
    <w:p w14:paraId="0DCEEACC" w14:textId="17090EE4" w:rsidR="00841F47" w:rsidRPr="00417220" w:rsidRDefault="00841F47" w:rsidP="00DF262B">
      <w:pPr>
        <w:shd w:val="clear" w:color="auto" w:fill="FFFFFF"/>
        <w:spacing w:after="150" w:line="480" w:lineRule="auto"/>
        <w:ind w:firstLine="284"/>
        <w:jc w:val="center"/>
        <w:rPr>
          <w:rFonts w:ascii="Times New Roman" w:hAnsi="Times New Roman" w:cs="Times New Roman"/>
          <w:b/>
          <w:color w:val="333333"/>
          <w:sz w:val="24"/>
          <w:szCs w:val="24"/>
          <w:shd w:val="clear" w:color="auto" w:fill="FFFFFF"/>
        </w:rPr>
      </w:pPr>
      <w:r w:rsidRPr="00417220">
        <w:rPr>
          <w:rFonts w:ascii="Times New Roman" w:hAnsi="Times New Roman" w:cs="Times New Roman"/>
          <w:b/>
          <w:color w:val="333333"/>
          <w:sz w:val="24"/>
          <w:szCs w:val="24"/>
          <w:shd w:val="clear" w:color="auto" w:fill="FFFFFF"/>
        </w:rPr>
        <w:lastRenderedPageBreak/>
        <w:t>References</w:t>
      </w:r>
    </w:p>
    <w:p w14:paraId="61DA45C4" w14:textId="77777777" w:rsidR="00DF262B" w:rsidRPr="00DF262B" w:rsidRDefault="00DF262B" w:rsidP="00DF262B">
      <w:pPr>
        <w:shd w:val="clear" w:color="auto" w:fill="FFFFFF"/>
        <w:spacing w:after="0" w:line="480" w:lineRule="auto"/>
        <w:ind w:left="284" w:hanging="284"/>
        <w:rPr>
          <w:rFonts w:ascii="Times New Roman" w:hAnsi="Times New Roman" w:cs="Times New Roman"/>
          <w:color w:val="333333"/>
          <w:sz w:val="24"/>
          <w:szCs w:val="24"/>
          <w:shd w:val="clear" w:color="auto" w:fill="FFFFFF"/>
        </w:rPr>
      </w:pPr>
      <w:proofErr w:type="spellStart"/>
      <w:r w:rsidRPr="00DF262B">
        <w:rPr>
          <w:rFonts w:ascii="Times New Roman" w:hAnsi="Times New Roman" w:cs="Times New Roman"/>
          <w:color w:val="222222"/>
          <w:sz w:val="24"/>
          <w:szCs w:val="24"/>
          <w:shd w:val="clear" w:color="auto" w:fill="FFFFFF"/>
        </w:rPr>
        <w:t>Heiskanen</w:t>
      </w:r>
      <w:proofErr w:type="spellEnd"/>
      <w:r w:rsidRPr="00DF262B">
        <w:rPr>
          <w:rFonts w:ascii="Times New Roman" w:hAnsi="Times New Roman" w:cs="Times New Roman"/>
          <w:color w:val="222222"/>
          <w:sz w:val="24"/>
          <w:szCs w:val="24"/>
          <w:shd w:val="clear" w:color="auto" w:fill="FFFFFF"/>
        </w:rPr>
        <w:t>, M. (2010). Trends in police recorded crime. </w:t>
      </w:r>
      <w:r w:rsidRPr="00DF262B">
        <w:rPr>
          <w:rFonts w:ascii="Times New Roman" w:hAnsi="Times New Roman" w:cs="Times New Roman"/>
          <w:i/>
          <w:iCs/>
          <w:color w:val="222222"/>
          <w:sz w:val="24"/>
          <w:szCs w:val="24"/>
          <w:shd w:val="clear" w:color="auto" w:fill="FFFFFF"/>
        </w:rPr>
        <w:t>HEUNI</w:t>
      </w:r>
      <w:r w:rsidRPr="00DF262B">
        <w:rPr>
          <w:rFonts w:ascii="Times New Roman" w:hAnsi="Times New Roman" w:cs="Times New Roman"/>
          <w:color w:val="222222"/>
          <w:sz w:val="24"/>
          <w:szCs w:val="24"/>
          <w:shd w:val="clear" w:color="auto" w:fill="FFFFFF"/>
        </w:rPr>
        <w:t>, 21.</w:t>
      </w:r>
    </w:p>
    <w:p w14:paraId="0DB3683E" w14:textId="77777777" w:rsidR="00DF262B" w:rsidRPr="00DF262B" w:rsidRDefault="00DF262B" w:rsidP="00DF262B">
      <w:pPr>
        <w:shd w:val="clear" w:color="auto" w:fill="FFFFFF"/>
        <w:spacing w:after="0" w:line="480" w:lineRule="auto"/>
        <w:ind w:left="284" w:hanging="284"/>
        <w:rPr>
          <w:rFonts w:ascii="Times New Roman" w:hAnsi="Times New Roman" w:cs="Times New Roman"/>
          <w:color w:val="222222"/>
          <w:sz w:val="24"/>
          <w:szCs w:val="24"/>
          <w:shd w:val="clear" w:color="auto" w:fill="FFFFFF"/>
        </w:rPr>
      </w:pPr>
      <w:r w:rsidRPr="00DF262B">
        <w:rPr>
          <w:rFonts w:ascii="Times New Roman" w:hAnsi="Times New Roman" w:cs="Times New Roman"/>
          <w:color w:val="222222"/>
          <w:sz w:val="24"/>
          <w:szCs w:val="24"/>
          <w:shd w:val="clear" w:color="auto" w:fill="FFFFFF"/>
        </w:rPr>
        <w:t>Snape, J. (2016). </w:t>
      </w:r>
      <w:r w:rsidRPr="00DF262B">
        <w:rPr>
          <w:rFonts w:ascii="Times New Roman" w:hAnsi="Times New Roman" w:cs="Times New Roman"/>
          <w:i/>
          <w:iCs/>
          <w:color w:val="222222"/>
          <w:sz w:val="24"/>
          <w:szCs w:val="24"/>
          <w:shd w:val="clear" w:color="auto" w:fill="FFFFFF"/>
        </w:rPr>
        <w:t>California Penal Code 2016 Book 1 of 2</w:t>
      </w:r>
      <w:r w:rsidRPr="00DF262B">
        <w:rPr>
          <w:rFonts w:ascii="Times New Roman" w:hAnsi="Times New Roman" w:cs="Times New Roman"/>
          <w:color w:val="222222"/>
          <w:sz w:val="24"/>
          <w:szCs w:val="24"/>
          <w:shd w:val="clear" w:color="auto" w:fill="FFFFFF"/>
        </w:rPr>
        <w:t>. Lulu. com.</w:t>
      </w:r>
    </w:p>
    <w:sectPr w:rsidR="00DF262B" w:rsidRPr="00DF262B" w:rsidSect="00C96776">
      <w:headerReference w:type="default" r:id="rId7"/>
      <w:footerReference w:type="default" r:id="rId8"/>
      <w:headerReference w:type="first" r:id="rId9"/>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E6CC6" w14:textId="77777777" w:rsidR="00991EF1" w:rsidRDefault="00991EF1">
      <w:pPr>
        <w:spacing w:after="0" w:line="240" w:lineRule="auto"/>
      </w:pPr>
      <w:r>
        <w:separator/>
      </w:r>
    </w:p>
  </w:endnote>
  <w:endnote w:type="continuationSeparator" w:id="0">
    <w:p w14:paraId="1CF2A6F0" w14:textId="77777777" w:rsidR="00991EF1" w:rsidRDefault="00991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33691" w14:textId="77777777" w:rsidR="00955B67" w:rsidRDefault="000B71D2">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3ED50" w14:textId="77777777" w:rsidR="00991EF1" w:rsidRDefault="00991EF1">
      <w:pPr>
        <w:spacing w:after="0" w:line="240" w:lineRule="auto"/>
      </w:pPr>
      <w:r>
        <w:separator/>
      </w:r>
    </w:p>
  </w:footnote>
  <w:footnote w:type="continuationSeparator" w:id="0">
    <w:p w14:paraId="52E4E540" w14:textId="77777777" w:rsidR="00991EF1" w:rsidRDefault="00991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7F152" w14:textId="2007FAAD" w:rsidR="00955B67" w:rsidRPr="002D58BC" w:rsidRDefault="00811E26" w:rsidP="00B11A63">
    <w:pPr>
      <w:pStyle w:val="Header"/>
      <w:spacing w:line="480" w:lineRule="auto"/>
      <w:rPr>
        <w:rFonts w:ascii="Times New Roman" w:hAnsi="Times New Roman" w:cs="Times New Roman"/>
        <w:sz w:val="24"/>
        <w:szCs w:val="24"/>
      </w:rPr>
    </w:pPr>
    <w:r>
      <w:rPr>
        <w:rFonts w:ascii="Times New Roman" w:hAnsi="Times New Roman" w:cs="Times New Roman"/>
        <w:color w:val="333333"/>
        <w:sz w:val="24"/>
        <w:szCs w:val="24"/>
        <w:shd w:val="clear" w:color="auto" w:fill="FFFFFF"/>
      </w:rPr>
      <w:t>SCENARIO ANALYSIS</w:t>
    </w:r>
    <w:r w:rsidR="000B71D2" w:rsidRPr="002D58BC">
      <w:rPr>
        <w:rFonts w:ascii="Times New Roman" w:hAnsi="Times New Roman" w:cs="Times New Roman"/>
        <w:sz w:val="24"/>
        <w:szCs w:val="24"/>
      </w:rPr>
      <w:tab/>
    </w:r>
    <w:r w:rsidR="000B71D2" w:rsidRPr="002D58BC">
      <w:rPr>
        <w:rFonts w:ascii="Times New Roman" w:hAnsi="Times New Roman" w:cs="Times New Roman"/>
        <w:sz w:val="24"/>
        <w:szCs w:val="24"/>
      </w:rPr>
      <w:tab/>
    </w:r>
    <w:sdt>
      <w:sdtPr>
        <w:rPr>
          <w:rFonts w:ascii="Times New Roman" w:hAnsi="Times New Roman" w:cs="Times New Roman"/>
          <w:sz w:val="24"/>
          <w:szCs w:val="24"/>
        </w:rPr>
        <w:id w:val="-173958864"/>
        <w:docPartObj>
          <w:docPartGallery w:val="Page Numbers (Top of Page)"/>
          <w:docPartUnique/>
        </w:docPartObj>
      </w:sdtPr>
      <w:sdtEndPr>
        <w:rPr>
          <w:noProof/>
        </w:rPr>
      </w:sdtEndPr>
      <w:sdtContent>
        <w:r w:rsidR="000B71D2" w:rsidRPr="002D58BC">
          <w:rPr>
            <w:rFonts w:ascii="Times New Roman" w:hAnsi="Times New Roman" w:cs="Times New Roman"/>
            <w:sz w:val="24"/>
            <w:szCs w:val="24"/>
          </w:rPr>
          <w:fldChar w:fldCharType="begin"/>
        </w:r>
        <w:r w:rsidR="000B71D2" w:rsidRPr="002D58BC">
          <w:rPr>
            <w:rFonts w:ascii="Times New Roman" w:hAnsi="Times New Roman" w:cs="Times New Roman"/>
            <w:sz w:val="24"/>
            <w:szCs w:val="24"/>
          </w:rPr>
          <w:instrText xml:space="preserve"> PAGE   \* MERGEFORMAT </w:instrText>
        </w:r>
        <w:r w:rsidR="000B71D2" w:rsidRPr="002D58BC">
          <w:rPr>
            <w:rFonts w:ascii="Times New Roman" w:hAnsi="Times New Roman" w:cs="Times New Roman"/>
            <w:sz w:val="24"/>
            <w:szCs w:val="24"/>
          </w:rPr>
          <w:fldChar w:fldCharType="separate"/>
        </w:r>
        <w:r w:rsidR="00417220">
          <w:rPr>
            <w:rFonts w:ascii="Times New Roman" w:hAnsi="Times New Roman" w:cs="Times New Roman"/>
            <w:noProof/>
            <w:sz w:val="24"/>
            <w:szCs w:val="24"/>
          </w:rPr>
          <w:t>4</w:t>
        </w:r>
        <w:r w:rsidR="000B71D2" w:rsidRPr="002D58BC">
          <w:rPr>
            <w:rFonts w:ascii="Times New Roman" w:hAnsi="Times New Roman" w:cs="Times New Roman"/>
            <w:noProof/>
            <w:sz w:val="24"/>
            <w:szCs w:val="24"/>
          </w:rPr>
          <w:fldChar w:fldCharType="end"/>
        </w:r>
      </w:sdtContent>
    </w:sdt>
  </w:p>
  <w:p w14:paraId="6811A995" w14:textId="77777777" w:rsidR="00955B67" w:rsidRDefault="00955B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73474" w14:textId="1DF606DA" w:rsidR="00955B67" w:rsidRPr="00505A62" w:rsidRDefault="000B71D2">
    <w:pPr>
      <w:pStyle w:val="Header"/>
      <w:jc w:val="right"/>
      <w:rPr>
        <w:rFonts w:ascii="Times New Roman" w:hAnsi="Times New Roman" w:cs="Times New Roman"/>
        <w:sz w:val="24"/>
        <w:szCs w:val="24"/>
      </w:rPr>
    </w:pPr>
    <w:r w:rsidRPr="00505A62">
      <w:rPr>
        <w:rFonts w:ascii="Times New Roman" w:hAnsi="Times New Roman" w:cs="Times New Roman"/>
        <w:sz w:val="24"/>
        <w:szCs w:val="24"/>
      </w:rPr>
      <w:t xml:space="preserve">Running </w:t>
    </w:r>
    <w:r w:rsidR="00417220">
      <w:rPr>
        <w:rFonts w:ascii="Times New Roman" w:hAnsi="Times New Roman" w:cs="Times New Roman"/>
        <w:sz w:val="24"/>
        <w:szCs w:val="24"/>
      </w:rPr>
      <w:t>H</w:t>
    </w:r>
    <w:r w:rsidR="00417220" w:rsidRPr="00505A62">
      <w:rPr>
        <w:rFonts w:ascii="Times New Roman" w:hAnsi="Times New Roman" w:cs="Times New Roman"/>
        <w:sz w:val="24"/>
        <w:szCs w:val="24"/>
      </w:rPr>
      <w:t>ead</w:t>
    </w:r>
    <w:r w:rsidRPr="00505A62">
      <w:rPr>
        <w:rFonts w:ascii="Times New Roman" w:hAnsi="Times New Roman" w:cs="Times New Roman"/>
        <w:sz w:val="24"/>
        <w:szCs w:val="24"/>
      </w:rPr>
      <w:t>:</w:t>
    </w:r>
    <w:r>
      <w:rPr>
        <w:rFonts w:ascii="Times New Roman" w:hAnsi="Times New Roman" w:cs="Times New Roman"/>
        <w:sz w:val="24"/>
        <w:szCs w:val="24"/>
      </w:rPr>
      <w:t xml:space="preserve"> </w:t>
    </w:r>
    <w:r w:rsidR="0019069D">
      <w:rPr>
        <w:rFonts w:ascii="Times New Roman" w:hAnsi="Times New Roman" w:cs="Times New Roman"/>
        <w:color w:val="333333"/>
        <w:sz w:val="24"/>
        <w:szCs w:val="24"/>
        <w:shd w:val="clear" w:color="auto" w:fill="FFFFFF"/>
      </w:rPr>
      <w:t>SCENARIO ANALYSIS</w:t>
    </w:r>
    <w:r w:rsidRPr="00505A62">
      <w:rPr>
        <w:rFonts w:ascii="Times New Roman" w:hAnsi="Times New Roman" w:cs="Times New Roman"/>
        <w:sz w:val="24"/>
        <w:szCs w:val="24"/>
      </w:rPr>
      <w:tab/>
    </w:r>
    <w:r w:rsidRPr="00505A62">
      <w:rPr>
        <w:rFonts w:ascii="Times New Roman" w:hAnsi="Times New Roman" w:cs="Times New Roman"/>
        <w:sz w:val="24"/>
        <w:szCs w:val="24"/>
      </w:rPr>
      <w:tab/>
    </w:r>
    <w:sdt>
      <w:sdtPr>
        <w:rPr>
          <w:rFonts w:ascii="Times New Roman" w:hAnsi="Times New Roman" w:cs="Times New Roman"/>
          <w:sz w:val="24"/>
          <w:szCs w:val="24"/>
        </w:rPr>
        <w:id w:val="-2141412082"/>
        <w:docPartObj>
          <w:docPartGallery w:val="Page Numbers (Top of Page)"/>
          <w:docPartUnique/>
        </w:docPartObj>
      </w:sdtPr>
      <w:sdtEndPr>
        <w:rPr>
          <w:noProof/>
        </w:rPr>
      </w:sdtEndPr>
      <w:sdtContent>
        <w:r w:rsidRPr="00505A62">
          <w:rPr>
            <w:rFonts w:ascii="Times New Roman" w:hAnsi="Times New Roman" w:cs="Times New Roman"/>
            <w:sz w:val="24"/>
            <w:szCs w:val="24"/>
          </w:rPr>
          <w:fldChar w:fldCharType="begin"/>
        </w:r>
        <w:r w:rsidRPr="00505A62">
          <w:rPr>
            <w:rFonts w:ascii="Times New Roman" w:hAnsi="Times New Roman" w:cs="Times New Roman"/>
            <w:sz w:val="24"/>
            <w:szCs w:val="24"/>
          </w:rPr>
          <w:instrText xml:space="preserve"> PAGE   \* MERGEFORMAT </w:instrText>
        </w:r>
        <w:r w:rsidRPr="00505A62">
          <w:rPr>
            <w:rFonts w:ascii="Times New Roman" w:hAnsi="Times New Roman" w:cs="Times New Roman"/>
            <w:sz w:val="24"/>
            <w:szCs w:val="24"/>
          </w:rPr>
          <w:fldChar w:fldCharType="separate"/>
        </w:r>
        <w:r w:rsidR="00417220">
          <w:rPr>
            <w:rFonts w:ascii="Times New Roman" w:hAnsi="Times New Roman" w:cs="Times New Roman"/>
            <w:noProof/>
            <w:sz w:val="24"/>
            <w:szCs w:val="24"/>
          </w:rPr>
          <w:t>1</w:t>
        </w:r>
        <w:r w:rsidRPr="00505A62">
          <w:rPr>
            <w:rFonts w:ascii="Times New Roman" w:hAnsi="Times New Roman" w:cs="Times New Roman"/>
            <w:noProof/>
            <w:sz w:val="24"/>
            <w:szCs w:val="24"/>
          </w:rPr>
          <w:fldChar w:fldCharType="end"/>
        </w:r>
      </w:sdtContent>
    </w:sdt>
  </w:p>
  <w:p w14:paraId="0C5424DA" w14:textId="77777777" w:rsidR="00955B67" w:rsidRDefault="00955B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D508BE"/>
    <w:multiLevelType w:val="multilevel"/>
    <w:tmpl w:val="3A9CE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B001420"/>
    <w:multiLevelType w:val="multilevel"/>
    <w:tmpl w:val="A99C4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57B3E8A"/>
    <w:multiLevelType w:val="hybridMultilevel"/>
    <w:tmpl w:val="FF08979C"/>
    <w:lvl w:ilvl="0" w:tplc="88B8703E">
      <w:start w:val="1"/>
      <w:numFmt w:val="decimal"/>
      <w:lvlText w:val="%1."/>
      <w:lvlJc w:val="left"/>
      <w:pPr>
        <w:ind w:left="720" w:hanging="360"/>
      </w:pPr>
      <w:rPr>
        <w:rFonts w:hint="default"/>
      </w:rPr>
    </w:lvl>
    <w:lvl w:ilvl="1" w:tplc="5A1C6A18" w:tentative="1">
      <w:start w:val="1"/>
      <w:numFmt w:val="lowerLetter"/>
      <w:lvlText w:val="%2."/>
      <w:lvlJc w:val="left"/>
      <w:pPr>
        <w:ind w:left="1440" w:hanging="360"/>
      </w:pPr>
    </w:lvl>
    <w:lvl w:ilvl="2" w:tplc="B32C2432" w:tentative="1">
      <w:start w:val="1"/>
      <w:numFmt w:val="lowerRoman"/>
      <w:lvlText w:val="%3."/>
      <w:lvlJc w:val="right"/>
      <w:pPr>
        <w:ind w:left="2160" w:hanging="180"/>
      </w:pPr>
    </w:lvl>
    <w:lvl w:ilvl="3" w:tplc="F0C8B6CE" w:tentative="1">
      <w:start w:val="1"/>
      <w:numFmt w:val="decimal"/>
      <w:lvlText w:val="%4."/>
      <w:lvlJc w:val="left"/>
      <w:pPr>
        <w:ind w:left="2880" w:hanging="360"/>
      </w:pPr>
    </w:lvl>
    <w:lvl w:ilvl="4" w:tplc="AF3E84C4" w:tentative="1">
      <w:start w:val="1"/>
      <w:numFmt w:val="lowerLetter"/>
      <w:lvlText w:val="%5."/>
      <w:lvlJc w:val="left"/>
      <w:pPr>
        <w:ind w:left="3600" w:hanging="360"/>
      </w:pPr>
    </w:lvl>
    <w:lvl w:ilvl="5" w:tplc="E9AAD7BA" w:tentative="1">
      <w:start w:val="1"/>
      <w:numFmt w:val="lowerRoman"/>
      <w:lvlText w:val="%6."/>
      <w:lvlJc w:val="right"/>
      <w:pPr>
        <w:ind w:left="4320" w:hanging="180"/>
      </w:pPr>
    </w:lvl>
    <w:lvl w:ilvl="6" w:tplc="A32E8C72" w:tentative="1">
      <w:start w:val="1"/>
      <w:numFmt w:val="decimal"/>
      <w:lvlText w:val="%7."/>
      <w:lvlJc w:val="left"/>
      <w:pPr>
        <w:ind w:left="5040" w:hanging="360"/>
      </w:pPr>
    </w:lvl>
    <w:lvl w:ilvl="7" w:tplc="917002E0" w:tentative="1">
      <w:start w:val="1"/>
      <w:numFmt w:val="lowerLetter"/>
      <w:lvlText w:val="%8."/>
      <w:lvlJc w:val="left"/>
      <w:pPr>
        <w:ind w:left="5760" w:hanging="360"/>
      </w:pPr>
    </w:lvl>
    <w:lvl w:ilvl="8" w:tplc="B9CE90F6"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tDC3NDUwNDI2NLZU0lEKTi0uzszPAykwrAUArfGuxCwAAAA="/>
  </w:docVars>
  <w:rsids>
    <w:rsidRoot w:val="002A2893"/>
    <w:rsid w:val="000114D9"/>
    <w:rsid w:val="00012B76"/>
    <w:rsid w:val="00015E60"/>
    <w:rsid w:val="00027306"/>
    <w:rsid w:val="00030975"/>
    <w:rsid w:val="00032C59"/>
    <w:rsid w:val="000400D0"/>
    <w:rsid w:val="00041321"/>
    <w:rsid w:val="00041FFE"/>
    <w:rsid w:val="00055519"/>
    <w:rsid w:val="00056518"/>
    <w:rsid w:val="000572C6"/>
    <w:rsid w:val="000575CE"/>
    <w:rsid w:val="00063183"/>
    <w:rsid w:val="0007308F"/>
    <w:rsid w:val="00074059"/>
    <w:rsid w:val="000745CB"/>
    <w:rsid w:val="00075927"/>
    <w:rsid w:val="0007721A"/>
    <w:rsid w:val="00081B47"/>
    <w:rsid w:val="00081F37"/>
    <w:rsid w:val="00083BC7"/>
    <w:rsid w:val="000903F7"/>
    <w:rsid w:val="000935F4"/>
    <w:rsid w:val="00093E83"/>
    <w:rsid w:val="00095475"/>
    <w:rsid w:val="000A1525"/>
    <w:rsid w:val="000B71D2"/>
    <w:rsid w:val="000C0E0F"/>
    <w:rsid w:val="000C2A3D"/>
    <w:rsid w:val="000C5027"/>
    <w:rsid w:val="000C571B"/>
    <w:rsid w:val="000D161C"/>
    <w:rsid w:val="000D3934"/>
    <w:rsid w:val="000D4580"/>
    <w:rsid w:val="000F4742"/>
    <w:rsid w:val="000F6413"/>
    <w:rsid w:val="00101BA0"/>
    <w:rsid w:val="00102AC5"/>
    <w:rsid w:val="0010437F"/>
    <w:rsid w:val="00107DDE"/>
    <w:rsid w:val="00115FC2"/>
    <w:rsid w:val="00116575"/>
    <w:rsid w:val="001170EC"/>
    <w:rsid w:val="00117BBC"/>
    <w:rsid w:val="00125860"/>
    <w:rsid w:val="00127D3B"/>
    <w:rsid w:val="00133FDC"/>
    <w:rsid w:val="00136DB6"/>
    <w:rsid w:val="00152C85"/>
    <w:rsid w:val="0015735F"/>
    <w:rsid w:val="00162471"/>
    <w:rsid w:val="00165559"/>
    <w:rsid w:val="00167E84"/>
    <w:rsid w:val="0018060D"/>
    <w:rsid w:val="0018303F"/>
    <w:rsid w:val="00183465"/>
    <w:rsid w:val="001868AF"/>
    <w:rsid w:val="0019069D"/>
    <w:rsid w:val="00193A58"/>
    <w:rsid w:val="001A192C"/>
    <w:rsid w:val="001A1D55"/>
    <w:rsid w:val="001D1C9C"/>
    <w:rsid w:val="001D2B17"/>
    <w:rsid w:val="001D3805"/>
    <w:rsid w:val="001F02A1"/>
    <w:rsid w:val="001F289D"/>
    <w:rsid w:val="001F566C"/>
    <w:rsid w:val="002035A6"/>
    <w:rsid w:val="00207B56"/>
    <w:rsid w:val="002104B8"/>
    <w:rsid w:val="0021057D"/>
    <w:rsid w:val="00211B3C"/>
    <w:rsid w:val="00213C73"/>
    <w:rsid w:val="0021400C"/>
    <w:rsid w:val="00221C26"/>
    <w:rsid w:val="00222EC9"/>
    <w:rsid w:val="00225271"/>
    <w:rsid w:val="00226361"/>
    <w:rsid w:val="002363C4"/>
    <w:rsid w:val="00242338"/>
    <w:rsid w:val="00243A8A"/>
    <w:rsid w:val="0025159F"/>
    <w:rsid w:val="002559FC"/>
    <w:rsid w:val="002569CF"/>
    <w:rsid w:val="002611BE"/>
    <w:rsid w:val="0026423C"/>
    <w:rsid w:val="00264C0F"/>
    <w:rsid w:val="002651D3"/>
    <w:rsid w:val="00266AF4"/>
    <w:rsid w:val="00275DCB"/>
    <w:rsid w:val="00276392"/>
    <w:rsid w:val="002763FD"/>
    <w:rsid w:val="0028280C"/>
    <w:rsid w:val="0028499F"/>
    <w:rsid w:val="002957D9"/>
    <w:rsid w:val="002A1D20"/>
    <w:rsid w:val="002A2893"/>
    <w:rsid w:val="002B31F5"/>
    <w:rsid w:val="002B4272"/>
    <w:rsid w:val="002B617D"/>
    <w:rsid w:val="002C164C"/>
    <w:rsid w:val="002C3513"/>
    <w:rsid w:val="002C3F60"/>
    <w:rsid w:val="002C424E"/>
    <w:rsid w:val="002D58BC"/>
    <w:rsid w:val="002D7E0E"/>
    <w:rsid w:val="002F142C"/>
    <w:rsid w:val="002F4DCD"/>
    <w:rsid w:val="002F52BB"/>
    <w:rsid w:val="002F55FA"/>
    <w:rsid w:val="00306176"/>
    <w:rsid w:val="00307753"/>
    <w:rsid w:val="0033085F"/>
    <w:rsid w:val="00334190"/>
    <w:rsid w:val="003375C2"/>
    <w:rsid w:val="003422FF"/>
    <w:rsid w:val="00342998"/>
    <w:rsid w:val="00343C8F"/>
    <w:rsid w:val="0034479D"/>
    <w:rsid w:val="00344D4A"/>
    <w:rsid w:val="00346425"/>
    <w:rsid w:val="00347399"/>
    <w:rsid w:val="00352482"/>
    <w:rsid w:val="00356E40"/>
    <w:rsid w:val="00357656"/>
    <w:rsid w:val="00365D9A"/>
    <w:rsid w:val="00370941"/>
    <w:rsid w:val="00372DDD"/>
    <w:rsid w:val="00374ED4"/>
    <w:rsid w:val="0037554A"/>
    <w:rsid w:val="00377D84"/>
    <w:rsid w:val="0038375D"/>
    <w:rsid w:val="00385786"/>
    <w:rsid w:val="00393CB7"/>
    <w:rsid w:val="00395049"/>
    <w:rsid w:val="00396684"/>
    <w:rsid w:val="00397483"/>
    <w:rsid w:val="003A3685"/>
    <w:rsid w:val="003A4EF5"/>
    <w:rsid w:val="003A7D96"/>
    <w:rsid w:val="003B27F6"/>
    <w:rsid w:val="003B28AB"/>
    <w:rsid w:val="003C5488"/>
    <w:rsid w:val="003C7AD2"/>
    <w:rsid w:val="003D0162"/>
    <w:rsid w:val="003D28FC"/>
    <w:rsid w:val="003D33D3"/>
    <w:rsid w:val="003D46C4"/>
    <w:rsid w:val="003D71DC"/>
    <w:rsid w:val="003E6516"/>
    <w:rsid w:val="003F0928"/>
    <w:rsid w:val="003F16C8"/>
    <w:rsid w:val="003F2A6E"/>
    <w:rsid w:val="003F6281"/>
    <w:rsid w:val="003F6933"/>
    <w:rsid w:val="003F7A10"/>
    <w:rsid w:val="004007A7"/>
    <w:rsid w:val="00403854"/>
    <w:rsid w:val="00417220"/>
    <w:rsid w:val="004259C0"/>
    <w:rsid w:val="00434E70"/>
    <w:rsid w:val="0043509E"/>
    <w:rsid w:val="004413C8"/>
    <w:rsid w:val="00442E96"/>
    <w:rsid w:val="00444BDB"/>
    <w:rsid w:val="004462A8"/>
    <w:rsid w:val="004517B7"/>
    <w:rsid w:val="00452253"/>
    <w:rsid w:val="00454D06"/>
    <w:rsid w:val="00455B73"/>
    <w:rsid w:val="00461247"/>
    <w:rsid w:val="004662B0"/>
    <w:rsid w:val="00466C56"/>
    <w:rsid w:val="00466DB7"/>
    <w:rsid w:val="0047223C"/>
    <w:rsid w:val="00480D30"/>
    <w:rsid w:val="00484443"/>
    <w:rsid w:val="0049574E"/>
    <w:rsid w:val="004A0710"/>
    <w:rsid w:val="004A7F67"/>
    <w:rsid w:val="004B1ECE"/>
    <w:rsid w:val="004B2366"/>
    <w:rsid w:val="004B3E06"/>
    <w:rsid w:val="004B4947"/>
    <w:rsid w:val="004B4CEF"/>
    <w:rsid w:val="004B4EAF"/>
    <w:rsid w:val="004B576C"/>
    <w:rsid w:val="004D463A"/>
    <w:rsid w:val="004D4A79"/>
    <w:rsid w:val="004D5BB4"/>
    <w:rsid w:val="004D66CE"/>
    <w:rsid w:val="004E0A28"/>
    <w:rsid w:val="004E6CC4"/>
    <w:rsid w:val="004F3B28"/>
    <w:rsid w:val="005012AD"/>
    <w:rsid w:val="00501E5F"/>
    <w:rsid w:val="00502D24"/>
    <w:rsid w:val="005030FB"/>
    <w:rsid w:val="00505A62"/>
    <w:rsid w:val="005062D5"/>
    <w:rsid w:val="00507DB0"/>
    <w:rsid w:val="00511631"/>
    <w:rsid w:val="00515D25"/>
    <w:rsid w:val="00524945"/>
    <w:rsid w:val="00526952"/>
    <w:rsid w:val="00533661"/>
    <w:rsid w:val="00536364"/>
    <w:rsid w:val="005414EA"/>
    <w:rsid w:val="0055059B"/>
    <w:rsid w:val="00550723"/>
    <w:rsid w:val="0055171C"/>
    <w:rsid w:val="00552F5B"/>
    <w:rsid w:val="00553749"/>
    <w:rsid w:val="00556E1B"/>
    <w:rsid w:val="005635AA"/>
    <w:rsid w:val="005648C2"/>
    <w:rsid w:val="00583F23"/>
    <w:rsid w:val="00591243"/>
    <w:rsid w:val="0059508B"/>
    <w:rsid w:val="0059696E"/>
    <w:rsid w:val="005A115D"/>
    <w:rsid w:val="005A72BC"/>
    <w:rsid w:val="005C1604"/>
    <w:rsid w:val="005C19B0"/>
    <w:rsid w:val="005C661B"/>
    <w:rsid w:val="005D12DC"/>
    <w:rsid w:val="005D48D6"/>
    <w:rsid w:val="005D5869"/>
    <w:rsid w:val="005D655C"/>
    <w:rsid w:val="005D6D63"/>
    <w:rsid w:val="005E7093"/>
    <w:rsid w:val="005F0495"/>
    <w:rsid w:val="005F104A"/>
    <w:rsid w:val="005F1EA6"/>
    <w:rsid w:val="005F6132"/>
    <w:rsid w:val="00604CA6"/>
    <w:rsid w:val="00606C19"/>
    <w:rsid w:val="00610F19"/>
    <w:rsid w:val="00616C34"/>
    <w:rsid w:val="00620599"/>
    <w:rsid w:val="00623A5A"/>
    <w:rsid w:val="00623FAD"/>
    <w:rsid w:val="0063006B"/>
    <w:rsid w:val="00631EF3"/>
    <w:rsid w:val="006541F1"/>
    <w:rsid w:val="006546C7"/>
    <w:rsid w:val="00657790"/>
    <w:rsid w:val="00660347"/>
    <w:rsid w:val="00662213"/>
    <w:rsid w:val="00662E51"/>
    <w:rsid w:val="00664D83"/>
    <w:rsid w:val="00665499"/>
    <w:rsid w:val="00667E1D"/>
    <w:rsid w:val="00670568"/>
    <w:rsid w:val="006769E8"/>
    <w:rsid w:val="00684593"/>
    <w:rsid w:val="0068581B"/>
    <w:rsid w:val="00686F91"/>
    <w:rsid w:val="006909A6"/>
    <w:rsid w:val="0069650A"/>
    <w:rsid w:val="006A05BC"/>
    <w:rsid w:val="006B05E9"/>
    <w:rsid w:val="006B4190"/>
    <w:rsid w:val="006B5594"/>
    <w:rsid w:val="006C2110"/>
    <w:rsid w:val="006C3AB2"/>
    <w:rsid w:val="006D1494"/>
    <w:rsid w:val="006D15C8"/>
    <w:rsid w:val="006D6101"/>
    <w:rsid w:val="006E0FF9"/>
    <w:rsid w:val="006E25EB"/>
    <w:rsid w:val="006E6253"/>
    <w:rsid w:val="006E64B9"/>
    <w:rsid w:val="006E744E"/>
    <w:rsid w:val="006F094B"/>
    <w:rsid w:val="006F551E"/>
    <w:rsid w:val="006F7B77"/>
    <w:rsid w:val="007020EF"/>
    <w:rsid w:val="00707BB7"/>
    <w:rsid w:val="00713BB1"/>
    <w:rsid w:val="00716084"/>
    <w:rsid w:val="0071643D"/>
    <w:rsid w:val="0072361E"/>
    <w:rsid w:val="00727B98"/>
    <w:rsid w:val="007306F5"/>
    <w:rsid w:val="0073498C"/>
    <w:rsid w:val="00736713"/>
    <w:rsid w:val="00740513"/>
    <w:rsid w:val="00741694"/>
    <w:rsid w:val="00742CCC"/>
    <w:rsid w:val="00745280"/>
    <w:rsid w:val="00745388"/>
    <w:rsid w:val="00745B97"/>
    <w:rsid w:val="00746C59"/>
    <w:rsid w:val="00754F81"/>
    <w:rsid w:val="00762556"/>
    <w:rsid w:val="0077089E"/>
    <w:rsid w:val="00771508"/>
    <w:rsid w:val="007829F7"/>
    <w:rsid w:val="00783261"/>
    <w:rsid w:val="00784DDB"/>
    <w:rsid w:val="00787492"/>
    <w:rsid w:val="00790D46"/>
    <w:rsid w:val="007915E8"/>
    <w:rsid w:val="007A211C"/>
    <w:rsid w:val="007A7284"/>
    <w:rsid w:val="007B268D"/>
    <w:rsid w:val="007B304D"/>
    <w:rsid w:val="007B3202"/>
    <w:rsid w:val="007B56B7"/>
    <w:rsid w:val="007C018E"/>
    <w:rsid w:val="007C07B7"/>
    <w:rsid w:val="007C17DB"/>
    <w:rsid w:val="007C21CE"/>
    <w:rsid w:val="007C52F2"/>
    <w:rsid w:val="007D1FF8"/>
    <w:rsid w:val="007D321D"/>
    <w:rsid w:val="007D5D5E"/>
    <w:rsid w:val="007E7127"/>
    <w:rsid w:val="007F2C6F"/>
    <w:rsid w:val="0081044A"/>
    <w:rsid w:val="00811E26"/>
    <w:rsid w:val="0081644A"/>
    <w:rsid w:val="00821894"/>
    <w:rsid w:val="00821D6D"/>
    <w:rsid w:val="008258C7"/>
    <w:rsid w:val="00826A00"/>
    <w:rsid w:val="00834390"/>
    <w:rsid w:val="00834891"/>
    <w:rsid w:val="00841F47"/>
    <w:rsid w:val="008466EF"/>
    <w:rsid w:val="008500BC"/>
    <w:rsid w:val="008529AF"/>
    <w:rsid w:val="00856D71"/>
    <w:rsid w:val="0085769F"/>
    <w:rsid w:val="00864BB2"/>
    <w:rsid w:val="00866313"/>
    <w:rsid w:val="00866D6B"/>
    <w:rsid w:val="0086767D"/>
    <w:rsid w:val="0087219D"/>
    <w:rsid w:val="00873844"/>
    <w:rsid w:val="00875091"/>
    <w:rsid w:val="00876B0E"/>
    <w:rsid w:val="00876C0D"/>
    <w:rsid w:val="008809CE"/>
    <w:rsid w:val="00884261"/>
    <w:rsid w:val="008843F4"/>
    <w:rsid w:val="00884C61"/>
    <w:rsid w:val="008A4826"/>
    <w:rsid w:val="008A49BF"/>
    <w:rsid w:val="008A5093"/>
    <w:rsid w:val="008A5FB3"/>
    <w:rsid w:val="008B1C0E"/>
    <w:rsid w:val="008B53C0"/>
    <w:rsid w:val="008C1AB3"/>
    <w:rsid w:val="008C724F"/>
    <w:rsid w:val="008D2378"/>
    <w:rsid w:val="008D4D83"/>
    <w:rsid w:val="008D6AC9"/>
    <w:rsid w:val="008D7872"/>
    <w:rsid w:val="008E4F64"/>
    <w:rsid w:val="008F0169"/>
    <w:rsid w:val="008F083C"/>
    <w:rsid w:val="008F46C5"/>
    <w:rsid w:val="008F4E57"/>
    <w:rsid w:val="009135C5"/>
    <w:rsid w:val="009171FE"/>
    <w:rsid w:val="0092139C"/>
    <w:rsid w:val="00923085"/>
    <w:rsid w:val="00931941"/>
    <w:rsid w:val="0093401C"/>
    <w:rsid w:val="00935840"/>
    <w:rsid w:val="00936E54"/>
    <w:rsid w:val="0094146F"/>
    <w:rsid w:val="00942269"/>
    <w:rsid w:val="00942C49"/>
    <w:rsid w:val="00953793"/>
    <w:rsid w:val="00955B67"/>
    <w:rsid w:val="009570EB"/>
    <w:rsid w:val="00963684"/>
    <w:rsid w:val="0096450E"/>
    <w:rsid w:val="00965015"/>
    <w:rsid w:val="00970397"/>
    <w:rsid w:val="0097159C"/>
    <w:rsid w:val="00991EF1"/>
    <w:rsid w:val="0099351D"/>
    <w:rsid w:val="009937AC"/>
    <w:rsid w:val="00995AD1"/>
    <w:rsid w:val="00997603"/>
    <w:rsid w:val="009A33A6"/>
    <w:rsid w:val="009B38F7"/>
    <w:rsid w:val="009C2DF1"/>
    <w:rsid w:val="009C72A6"/>
    <w:rsid w:val="009C7863"/>
    <w:rsid w:val="009C7F11"/>
    <w:rsid w:val="009D6475"/>
    <w:rsid w:val="009D66AF"/>
    <w:rsid w:val="009D764A"/>
    <w:rsid w:val="009F35AA"/>
    <w:rsid w:val="009F649C"/>
    <w:rsid w:val="009F6C9E"/>
    <w:rsid w:val="009F6F2E"/>
    <w:rsid w:val="00A0029C"/>
    <w:rsid w:val="00A02600"/>
    <w:rsid w:val="00A06E94"/>
    <w:rsid w:val="00A07AE8"/>
    <w:rsid w:val="00A10123"/>
    <w:rsid w:val="00A12AC5"/>
    <w:rsid w:val="00A148A1"/>
    <w:rsid w:val="00A148A3"/>
    <w:rsid w:val="00A152F8"/>
    <w:rsid w:val="00A21E82"/>
    <w:rsid w:val="00A27A28"/>
    <w:rsid w:val="00A34C2B"/>
    <w:rsid w:val="00A371A9"/>
    <w:rsid w:val="00A44679"/>
    <w:rsid w:val="00A4497B"/>
    <w:rsid w:val="00A44E1B"/>
    <w:rsid w:val="00A46267"/>
    <w:rsid w:val="00A4792A"/>
    <w:rsid w:val="00A47BC7"/>
    <w:rsid w:val="00A5590D"/>
    <w:rsid w:val="00A65512"/>
    <w:rsid w:val="00A80EEC"/>
    <w:rsid w:val="00A919A2"/>
    <w:rsid w:val="00A95007"/>
    <w:rsid w:val="00A96B74"/>
    <w:rsid w:val="00AA41CF"/>
    <w:rsid w:val="00AA78C2"/>
    <w:rsid w:val="00AA7BFC"/>
    <w:rsid w:val="00AB2C57"/>
    <w:rsid w:val="00AB34B3"/>
    <w:rsid w:val="00AB534D"/>
    <w:rsid w:val="00AC071D"/>
    <w:rsid w:val="00AC3A73"/>
    <w:rsid w:val="00AD1A02"/>
    <w:rsid w:val="00AD4196"/>
    <w:rsid w:val="00AE5D81"/>
    <w:rsid w:val="00AE6A04"/>
    <w:rsid w:val="00AF2415"/>
    <w:rsid w:val="00B04837"/>
    <w:rsid w:val="00B06675"/>
    <w:rsid w:val="00B06E03"/>
    <w:rsid w:val="00B11A63"/>
    <w:rsid w:val="00B11A90"/>
    <w:rsid w:val="00B12656"/>
    <w:rsid w:val="00B1396B"/>
    <w:rsid w:val="00B22728"/>
    <w:rsid w:val="00B22931"/>
    <w:rsid w:val="00B2730B"/>
    <w:rsid w:val="00B304F5"/>
    <w:rsid w:val="00B30545"/>
    <w:rsid w:val="00B308CE"/>
    <w:rsid w:val="00B32BAF"/>
    <w:rsid w:val="00B34A98"/>
    <w:rsid w:val="00B34BCC"/>
    <w:rsid w:val="00B40AC4"/>
    <w:rsid w:val="00B41BA9"/>
    <w:rsid w:val="00B44BFC"/>
    <w:rsid w:val="00B46E3A"/>
    <w:rsid w:val="00B55003"/>
    <w:rsid w:val="00B56AF9"/>
    <w:rsid w:val="00B64288"/>
    <w:rsid w:val="00B65B7A"/>
    <w:rsid w:val="00B752E3"/>
    <w:rsid w:val="00B83147"/>
    <w:rsid w:val="00B8419C"/>
    <w:rsid w:val="00B93BB6"/>
    <w:rsid w:val="00B9518D"/>
    <w:rsid w:val="00B9785A"/>
    <w:rsid w:val="00BA0DC1"/>
    <w:rsid w:val="00BA34FC"/>
    <w:rsid w:val="00BA3D05"/>
    <w:rsid w:val="00BA7DDC"/>
    <w:rsid w:val="00BB2A0F"/>
    <w:rsid w:val="00BB3DE1"/>
    <w:rsid w:val="00BB4395"/>
    <w:rsid w:val="00BC4A36"/>
    <w:rsid w:val="00BC7B0D"/>
    <w:rsid w:val="00BD2D8B"/>
    <w:rsid w:val="00BD5CF7"/>
    <w:rsid w:val="00BE15A9"/>
    <w:rsid w:val="00BE63DF"/>
    <w:rsid w:val="00BE702E"/>
    <w:rsid w:val="00BF5377"/>
    <w:rsid w:val="00BF556E"/>
    <w:rsid w:val="00BF66B5"/>
    <w:rsid w:val="00C013AD"/>
    <w:rsid w:val="00C02C3B"/>
    <w:rsid w:val="00C052E8"/>
    <w:rsid w:val="00C05CA9"/>
    <w:rsid w:val="00C06CB2"/>
    <w:rsid w:val="00C103A8"/>
    <w:rsid w:val="00C1128F"/>
    <w:rsid w:val="00C12E56"/>
    <w:rsid w:val="00C21189"/>
    <w:rsid w:val="00C21CA8"/>
    <w:rsid w:val="00C25CEF"/>
    <w:rsid w:val="00C26E58"/>
    <w:rsid w:val="00C27CAE"/>
    <w:rsid w:val="00C34B48"/>
    <w:rsid w:val="00C3513C"/>
    <w:rsid w:val="00C41E41"/>
    <w:rsid w:val="00C43B26"/>
    <w:rsid w:val="00C44F1D"/>
    <w:rsid w:val="00C51237"/>
    <w:rsid w:val="00C5142A"/>
    <w:rsid w:val="00C55E28"/>
    <w:rsid w:val="00C723D3"/>
    <w:rsid w:val="00C76FCF"/>
    <w:rsid w:val="00C80930"/>
    <w:rsid w:val="00C80E7A"/>
    <w:rsid w:val="00C85241"/>
    <w:rsid w:val="00C904B3"/>
    <w:rsid w:val="00C90755"/>
    <w:rsid w:val="00C90F98"/>
    <w:rsid w:val="00C96776"/>
    <w:rsid w:val="00CA66E4"/>
    <w:rsid w:val="00CB6FD9"/>
    <w:rsid w:val="00CC0594"/>
    <w:rsid w:val="00CC211F"/>
    <w:rsid w:val="00CD4468"/>
    <w:rsid w:val="00CD7218"/>
    <w:rsid w:val="00CE0DCF"/>
    <w:rsid w:val="00CE59F3"/>
    <w:rsid w:val="00CE7DD4"/>
    <w:rsid w:val="00CF5757"/>
    <w:rsid w:val="00D032EB"/>
    <w:rsid w:val="00D05816"/>
    <w:rsid w:val="00D05A96"/>
    <w:rsid w:val="00D13A15"/>
    <w:rsid w:val="00D16C2C"/>
    <w:rsid w:val="00D20350"/>
    <w:rsid w:val="00D22F52"/>
    <w:rsid w:val="00D2350D"/>
    <w:rsid w:val="00D27843"/>
    <w:rsid w:val="00D43557"/>
    <w:rsid w:val="00D45913"/>
    <w:rsid w:val="00D47074"/>
    <w:rsid w:val="00D61A39"/>
    <w:rsid w:val="00D62C09"/>
    <w:rsid w:val="00D71A4C"/>
    <w:rsid w:val="00D72499"/>
    <w:rsid w:val="00D76DB8"/>
    <w:rsid w:val="00D94E0F"/>
    <w:rsid w:val="00DA0108"/>
    <w:rsid w:val="00DA5D5C"/>
    <w:rsid w:val="00DA6AF8"/>
    <w:rsid w:val="00DA71EB"/>
    <w:rsid w:val="00DA7E55"/>
    <w:rsid w:val="00DB227F"/>
    <w:rsid w:val="00DB5CCF"/>
    <w:rsid w:val="00DB7097"/>
    <w:rsid w:val="00DC2D01"/>
    <w:rsid w:val="00DC5CE3"/>
    <w:rsid w:val="00DC7E49"/>
    <w:rsid w:val="00DD7636"/>
    <w:rsid w:val="00DE01ED"/>
    <w:rsid w:val="00DE3308"/>
    <w:rsid w:val="00DF262B"/>
    <w:rsid w:val="00DF38F0"/>
    <w:rsid w:val="00DF4B6E"/>
    <w:rsid w:val="00DF7E4F"/>
    <w:rsid w:val="00DF7FE5"/>
    <w:rsid w:val="00E00719"/>
    <w:rsid w:val="00E0120B"/>
    <w:rsid w:val="00E031BB"/>
    <w:rsid w:val="00E10BCB"/>
    <w:rsid w:val="00E12D60"/>
    <w:rsid w:val="00E14098"/>
    <w:rsid w:val="00E212CD"/>
    <w:rsid w:val="00E23A44"/>
    <w:rsid w:val="00E2695C"/>
    <w:rsid w:val="00E4468C"/>
    <w:rsid w:val="00E50F9A"/>
    <w:rsid w:val="00E62074"/>
    <w:rsid w:val="00E620A0"/>
    <w:rsid w:val="00E63138"/>
    <w:rsid w:val="00E64B33"/>
    <w:rsid w:val="00E65F90"/>
    <w:rsid w:val="00E66AB8"/>
    <w:rsid w:val="00E740EF"/>
    <w:rsid w:val="00E751C7"/>
    <w:rsid w:val="00E77AF2"/>
    <w:rsid w:val="00E83C9C"/>
    <w:rsid w:val="00E91C26"/>
    <w:rsid w:val="00E91FB2"/>
    <w:rsid w:val="00E92DC7"/>
    <w:rsid w:val="00E94BEF"/>
    <w:rsid w:val="00EA19DA"/>
    <w:rsid w:val="00EA7479"/>
    <w:rsid w:val="00EC04B7"/>
    <w:rsid w:val="00EC0D4B"/>
    <w:rsid w:val="00EC74B6"/>
    <w:rsid w:val="00ED296C"/>
    <w:rsid w:val="00ED5742"/>
    <w:rsid w:val="00EE2A90"/>
    <w:rsid w:val="00EE4767"/>
    <w:rsid w:val="00EF0674"/>
    <w:rsid w:val="00EF7FF3"/>
    <w:rsid w:val="00F03BD6"/>
    <w:rsid w:val="00F1459D"/>
    <w:rsid w:val="00F16412"/>
    <w:rsid w:val="00F20998"/>
    <w:rsid w:val="00F32826"/>
    <w:rsid w:val="00F347FB"/>
    <w:rsid w:val="00F34A51"/>
    <w:rsid w:val="00F36BED"/>
    <w:rsid w:val="00F371A3"/>
    <w:rsid w:val="00F40455"/>
    <w:rsid w:val="00F43E0D"/>
    <w:rsid w:val="00F46E26"/>
    <w:rsid w:val="00F53F1C"/>
    <w:rsid w:val="00F566F7"/>
    <w:rsid w:val="00F60330"/>
    <w:rsid w:val="00F61F0C"/>
    <w:rsid w:val="00F6267C"/>
    <w:rsid w:val="00F73E31"/>
    <w:rsid w:val="00F7770E"/>
    <w:rsid w:val="00F77AEC"/>
    <w:rsid w:val="00F8005D"/>
    <w:rsid w:val="00F93582"/>
    <w:rsid w:val="00F950DC"/>
    <w:rsid w:val="00FA3F6D"/>
    <w:rsid w:val="00FA5090"/>
    <w:rsid w:val="00FA709C"/>
    <w:rsid w:val="00FB2984"/>
    <w:rsid w:val="00FB6AEC"/>
    <w:rsid w:val="00FC2078"/>
    <w:rsid w:val="00FD34C1"/>
    <w:rsid w:val="00FD3577"/>
    <w:rsid w:val="00FD649A"/>
    <w:rsid w:val="00FD78FF"/>
    <w:rsid w:val="00FF2B13"/>
    <w:rsid w:val="00FF5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97169A"/>
  <w15:docId w15:val="{0B2DE6C7-AA38-4DA6-8859-0AB77AE6C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380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2A289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B53C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56D7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A2893"/>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2A2893"/>
    <w:rPr>
      <w:color w:val="0000FF"/>
      <w:u w:val="single"/>
    </w:rPr>
  </w:style>
  <w:style w:type="character" w:styleId="Strong">
    <w:name w:val="Strong"/>
    <w:basedOn w:val="DefaultParagraphFont"/>
    <w:uiPriority w:val="22"/>
    <w:qFormat/>
    <w:rsid w:val="002A2893"/>
    <w:rPr>
      <w:b/>
      <w:bCs/>
    </w:rPr>
  </w:style>
  <w:style w:type="paragraph" w:styleId="BalloonText">
    <w:name w:val="Balloon Text"/>
    <w:basedOn w:val="Normal"/>
    <w:link w:val="BalloonTextChar"/>
    <w:uiPriority w:val="99"/>
    <w:semiHidden/>
    <w:unhideWhenUsed/>
    <w:rsid w:val="002A28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2893"/>
    <w:rPr>
      <w:rFonts w:ascii="Tahoma" w:hAnsi="Tahoma" w:cs="Tahoma"/>
      <w:sz w:val="16"/>
      <w:szCs w:val="16"/>
    </w:rPr>
  </w:style>
  <w:style w:type="paragraph" w:styleId="Header">
    <w:name w:val="header"/>
    <w:basedOn w:val="Normal"/>
    <w:link w:val="HeaderChar"/>
    <w:uiPriority w:val="99"/>
    <w:unhideWhenUsed/>
    <w:rsid w:val="000400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0D0"/>
  </w:style>
  <w:style w:type="paragraph" w:styleId="Footer">
    <w:name w:val="footer"/>
    <w:basedOn w:val="Normal"/>
    <w:link w:val="FooterChar"/>
    <w:uiPriority w:val="99"/>
    <w:unhideWhenUsed/>
    <w:rsid w:val="000400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0D0"/>
  </w:style>
  <w:style w:type="character" w:customStyle="1" w:styleId="tgc">
    <w:name w:val="_tgc"/>
    <w:basedOn w:val="DefaultParagraphFont"/>
    <w:rsid w:val="00C96776"/>
  </w:style>
  <w:style w:type="character" w:customStyle="1" w:styleId="st">
    <w:name w:val="st"/>
    <w:basedOn w:val="DefaultParagraphFont"/>
    <w:rsid w:val="002035A6"/>
  </w:style>
  <w:style w:type="character" w:styleId="Emphasis">
    <w:name w:val="Emphasis"/>
    <w:basedOn w:val="DefaultParagraphFont"/>
    <w:uiPriority w:val="20"/>
    <w:qFormat/>
    <w:rsid w:val="002035A6"/>
    <w:rPr>
      <w:i/>
      <w:iCs/>
    </w:rPr>
  </w:style>
  <w:style w:type="paragraph" w:styleId="NormalWeb">
    <w:name w:val="Normal (Web)"/>
    <w:basedOn w:val="Normal"/>
    <w:uiPriority w:val="99"/>
    <w:unhideWhenUsed/>
    <w:rsid w:val="00B40A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qtextrenderedqtext">
    <w:name w:val="ui_qtext_rendered_qtext"/>
    <w:basedOn w:val="DefaultParagraphFont"/>
    <w:rsid w:val="00372DDD"/>
  </w:style>
  <w:style w:type="paragraph" w:styleId="ListParagraph">
    <w:name w:val="List Paragraph"/>
    <w:basedOn w:val="Normal"/>
    <w:uiPriority w:val="34"/>
    <w:qFormat/>
    <w:rsid w:val="00213C73"/>
    <w:pPr>
      <w:ind w:left="720"/>
      <w:contextualSpacing/>
    </w:pPr>
  </w:style>
  <w:style w:type="paragraph" w:customStyle="1" w:styleId="html-slice">
    <w:name w:val="html-slice"/>
    <w:basedOn w:val="Normal"/>
    <w:rsid w:val="00FD35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8B53C0"/>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D3805"/>
    <w:rPr>
      <w:rFonts w:asciiTheme="majorHAnsi" w:eastAsiaTheme="majorEastAsia" w:hAnsiTheme="majorHAnsi" w:cstheme="majorBidi"/>
      <w:b/>
      <w:bCs/>
      <w:color w:val="365F91" w:themeColor="accent1" w:themeShade="BF"/>
      <w:sz w:val="28"/>
      <w:szCs w:val="28"/>
    </w:rPr>
  </w:style>
  <w:style w:type="character" w:customStyle="1" w:styleId="skimlinks-unlinked">
    <w:name w:val="skimlinks-unlinked"/>
    <w:basedOn w:val="DefaultParagraphFont"/>
    <w:rsid w:val="00EE2A90"/>
  </w:style>
  <w:style w:type="character" w:customStyle="1" w:styleId="quick-answer-content">
    <w:name w:val="quick-answer-content"/>
    <w:basedOn w:val="DefaultParagraphFont"/>
    <w:rsid w:val="00101BA0"/>
  </w:style>
  <w:style w:type="character" w:customStyle="1" w:styleId="pron">
    <w:name w:val="pron"/>
    <w:basedOn w:val="DefaultParagraphFont"/>
    <w:rsid w:val="00CB6FD9"/>
  </w:style>
  <w:style w:type="character" w:customStyle="1" w:styleId="hvr">
    <w:name w:val="hvr"/>
    <w:basedOn w:val="DefaultParagraphFont"/>
    <w:rsid w:val="00CB6FD9"/>
  </w:style>
  <w:style w:type="paragraph" w:customStyle="1" w:styleId="p">
    <w:name w:val="p"/>
    <w:basedOn w:val="Normal"/>
    <w:rsid w:val="00EA19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9">
    <w:name w:val="c9"/>
    <w:basedOn w:val="Normal"/>
    <w:rsid w:val="007164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2">
    <w:name w:val="c2"/>
    <w:basedOn w:val="DefaultParagraphFont"/>
    <w:rsid w:val="0071643D"/>
  </w:style>
  <w:style w:type="character" w:customStyle="1" w:styleId="t">
    <w:name w:val="t"/>
    <w:basedOn w:val="DefaultParagraphFont"/>
    <w:rsid w:val="0028499F"/>
  </w:style>
  <w:style w:type="paragraph" w:customStyle="1" w:styleId="m-1926785319973043450xmsonormal">
    <w:name w:val="m_-1926785319973043450x_msonormal"/>
    <w:basedOn w:val="Normal"/>
    <w:rsid w:val="003A4E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
    <w:name w:val="para"/>
    <w:basedOn w:val="Normal"/>
    <w:rsid w:val="00F77A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856D71"/>
    <w:rPr>
      <w:rFonts w:asciiTheme="majorHAnsi" w:eastAsiaTheme="majorEastAsia" w:hAnsiTheme="majorHAnsi" w:cstheme="majorBidi"/>
      <w:b/>
      <w:bCs/>
      <w:i/>
      <w:iCs/>
      <w:color w:val="4F81BD" w:themeColor="accent1"/>
    </w:rPr>
  </w:style>
  <w:style w:type="character" w:customStyle="1" w:styleId="mw-headline">
    <w:name w:val="mw-headline"/>
    <w:basedOn w:val="DefaultParagraphFont"/>
    <w:rsid w:val="00856D71"/>
  </w:style>
  <w:style w:type="character" w:customStyle="1" w:styleId="mw-editsection">
    <w:name w:val="mw-editsection"/>
    <w:basedOn w:val="DefaultParagraphFont"/>
    <w:rsid w:val="00856D71"/>
  </w:style>
  <w:style w:type="character" w:customStyle="1" w:styleId="mw-editsection-bracket">
    <w:name w:val="mw-editsection-bracket"/>
    <w:basedOn w:val="DefaultParagraphFont"/>
    <w:rsid w:val="00856D71"/>
  </w:style>
  <w:style w:type="paragraph" w:customStyle="1" w:styleId="story-body-text">
    <w:name w:val="story-body-text"/>
    <w:basedOn w:val="Normal"/>
    <w:rsid w:val="0099351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545853">
      <w:bodyDiv w:val="1"/>
      <w:marLeft w:val="0"/>
      <w:marRight w:val="0"/>
      <w:marTop w:val="0"/>
      <w:marBottom w:val="0"/>
      <w:divBdr>
        <w:top w:val="none" w:sz="0" w:space="0" w:color="auto"/>
        <w:left w:val="none" w:sz="0" w:space="0" w:color="auto"/>
        <w:bottom w:val="none" w:sz="0" w:space="0" w:color="auto"/>
        <w:right w:val="none" w:sz="0" w:space="0" w:color="auto"/>
      </w:divBdr>
    </w:div>
    <w:div w:id="356122853">
      <w:bodyDiv w:val="1"/>
      <w:marLeft w:val="0"/>
      <w:marRight w:val="0"/>
      <w:marTop w:val="0"/>
      <w:marBottom w:val="0"/>
      <w:divBdr>
        <w:top w:val="none" w:sz="0" w:space="0" w:color="auto"/>
        <w:left w:val="none" w:sz="0" w:space="0" w:color="auto"/>
        <w:bottom w:val="none" w:sz="0" w:space="0" w:color="auto"/>
        <w:right w:val="none" w:sz="0" w:space="0" w:color="auto"/>
      </w:divBdr>
    </w:div>
    <w:div w:id="464856920">
      <w:bodyDiv w:val="1"/>
      <w:marLeft w:val="0"/>
      <w:marRight w:val="0"/>
      <w:marTop w:val="0"/>
      <w:marBottom w:val="0"/>
      <w:divBdr>
        <w:top w:val="none" w:sz="0" w:space="0" w:color="auto"/>
        <w:left w:val="none" w:sz="0" w:space="0" w:color="auto"/>
        <w:bottom w:val="none" w:sz="0" w:space="0" w:color="auto"/>
        <w:right w:val="none" w:sz="0" w:space="0" w:color="auto"/>
      </w:divBdr>
    </w:div>
    <w:div w:id="1622570598">
      <w:bodyDiv w:val="1"/>
      <w:marLeft w:val="0"/>
      <w:marRight w:val="0"/>
      <w:marTop w:val="0"/>
      <w:marBottom w:val="0"/>
      <w:divBdr>
        <w:top w:val="none" w:sz="0" w:space="0" w:color="auto"/>
        <w:left w:val="none" w:sz="0" w:space="0" w:color="auto"/>
        <w:bottom w:val="none" w:sz="0" w:space="0" w:color="auto"/>
        <w:right w:val="none" w:sz="0" w:space="0" w:color="auto"/>
      </w:divBdr>
    </w:div>
    <w:div w:id="1795904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49</Words>
  <Characters>199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1</dc:creator>
  <cp:lastModifiedBy>Chase</cp:lastModifiedBy>
  <cp:revision>2</cp:revision>
  <dcterms:created xsi:type="dcterms:W3CDTF">2019-05-13T00:48:00Z</dcterms:created>
  <dcterms:modified xsi:type="dcterms:W3CDTF">2019-05-13T00:48:00Z</dcterms:modified>
</cp:coreProperties>
</file>